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2A0E" w:rsidRDefault="00802A0E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E75D7C" w:rsidRPr="000A0766" w:rsidRDefault="00DD7299" w:rsidP="00DD7299">
      <w:pPr>
        <w:spacing w:after="0" w:line="240" w:lineRule="auto"/>
        <w:ind w:firstLine="612"/>
        <w:jc w:val="right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ПРИЛОГ 4</w:t>
      </w:r>
    </w:p>
    <w:p w:rsidR="00802A0E" w:rsidRPr="00DD7299" w:rsidRDefault="00701F6C" w:rsidP="005F658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C757B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Критеријуми за избор </w:t>
      </w:r>
      <w:r w:rsidR="00DD7299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ојеката</w:t>
      </w:r>
    </w:p>
    <w:p w:rsidR="00E75D7C" w:rsidRDefault="00E75D7C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:rsidR="002C3C3F" w:rsidRPr="002C3C3F" w:rsidRDefault="002C3C3F" w:rsidP="00802A0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tbl>
      <w:tblPr>
        <w:tblStyle w:val="TableGrid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802A0E" w:rsidRPr="006D76A1" w:rsidTr="001F77AF">
        <w:trPr>
          <w:trHeight w:val="472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8C0307" w:rsidRDefault="006D76A1" w:rsidP="00877A28">
            <w:pPr>
              <w:tabs>
                <w:tab w:val="left" w:pos="36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76A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Набавка котлова на природни гас </w:t>
            </w:r>
            <w:proofErr w:type="spellStart"/>
            <w:r w:rsidR="008C0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ли</w:t>
            </w:r>
            <w:proofErr w:type="spellEnd"/>
            <w:r w:rsidR="008C0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8C0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иомасу</w:t>
            </w:r>
            <w:proofErr w:type="spellEnd"/>
          </w:p>
        </w:tc>
      </w:tr>
      <w:tr w:rsidR="00802A0E" w:rsidRPr="000A0766" w:rsidTr="0046303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0A0766" w:rsidRDefault="00802A0E" w:rsidP="0046303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DD40C3" w:rsidRDefault="00DD40C3" w:rsidP="0046303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802A0E" w:rsidRPr="000A0766" w:rsidTr="0046303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802A0E" w:rsidRPr="00DD40C3" w:rsidRDefault="00DD40C3" w:rsidP="0046303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02A0E" w:rsidRPr="000A0766" w:rsidTr="0046303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802A0E" w:rsidRPr="000A0766" w:rsidRDefault="00802A0E" w:rsidP="0046303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6D76A1" w:rsidRPr="000A0766" w:rsidTr="007F7E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6D76A1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6267D0" w:rsidRDefault="00DD40C3" w:rsidP="006D76A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6D76A1" w:rsidRPr="000A0766" w:rsidTr="007F7E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6267D0" w:rsidRDefault="00DD40C3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6267D0" w:rsidRDefault="00DD40C3" w:rsidP="006D76A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6267D0" w:rsidRDefault="00DD40C3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D76A1" w:rsidRPr="000A0766" w:rsidTr="007F7E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6D76A1" w:rsidRPr="000A0766" w:rsidTr="007F7E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2A1EAE" w:rsidRDefault="006D76A1" w:rsidP="007F7EE3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="002A1EA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:rsidR="006D76A1" w:rsidRPr="000A0766" w:rsidRDefault="006D76A1" w:rsidP="007F7E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6D76A1" w:rsidRPr="000A0766" w:rsidTr="007F7E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DD40C3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76A1" w:rsidRPr="00E51645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E51645" w:rsidRDefault="006D76A1" w:rsidP="007F7E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6D76A1" w:rsidRPr="000A0766" w:rsidTr="007F7E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D76A1" w:rsidRPr="000A0766" w:rsidTr="007F7E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D76A1" w:rsidRPr="000A0766" w:rsidTr="007F7E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76A1" w:rsidRPr="000A0766" w:rsidTr="007F7E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D76A1" w:rsidRPr="000A0766" w:rsidRDefault="006D76A1" w:rsidP="007F7E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E50C3" w:rsidRPr="00DD7299" w:rsidRDefault="003E50C3">
      <w:pPr>
        <w:rPr>
          <w:rFonts w:ascii="Times New Roman" w:hAnsi="Times New Roman" w:cs="Times New Roman"/>
          <w:sz w:val="24"/>
          <w:szCs w:val="24"/>
        </w:rPr>
      </w:pPr>
    </w:p>
    <w:sectPr w:rsidR="003E50C3" w:rsidRPr="00DD7299" w:rsidSect="002C3C3F">
      <w:pgSz w:w="11906" w:h="16838"/>
      <w:pgMar w:top="1512" w:right="1411" w:bottom="1512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75B651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7687D"/>
    <w:multiLevelType w:val="hybridMultilevel"/>
    <w:tmpl w:val="C4F0A54A"/>
    <w:lvl w:ilvl="0" w:tplc="7792AFC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160" w:hanging="360"/>
      </w:pPr>
    </w:lvl>
    <w:lvl w:ilvl="2" w:tplc="241A001B" w:tentative="1">
      <w:start w:val="1"/>
      <w:numFmt w:val="lowerRoman"/>
      <w:lvlText w:val="%3."/>
      <w:lvlJc w:val="right"/>
      <w:pPr>
        <w:ind w:left="2880" w:hanging="180"/>
      </w:pPr>
    </w:lvl>
    <w:lvl w:ilvl="3" w:tplc="241A000F" w:tentative="1">
      <w:start w:val="1"/>
      <w:numFmt w:val="decimal"/>
      <w:lvlText w:val="%4."/>
      <w:lvlJc w:val="left"/>
      <w:pPr>
        <w:ind w:left="3600" w:hanging="360"/>
      </w:pPr>
    </w:lvl>
    <w:lvl w:ilvl="4" w:tplc="241A0019" w:tentative="1">
      <w:start w:val="1"/>
      <w:numFmt w:val="lowerLetter"/>
      <w:lvlText w:val="%5."/>
      <w:lvlJc w:val="left"/>
      <w:pPr>
        <w:ind w:left="4320" w:hanging="360"/>
      </w:pPr>
    </w:lvl>
    <w:lvl w:ilvl="5" w:tplc="241A001B" w:tentative="1">
      <w:start w:val="1"/>
      <w:numFmt w:val="lowerRoman"/>
      <w:lvlText w:val="%6."/>
      <w:lvlJc w:val="right"/>
      <w:pPr>
        <w:ind w:left="5040" w:hanging="180"/>
      </w:pPr>
    </w:lvl>
    <w:lvl w:ilvl="6" w:tplc="241A000F" w:tentative="1">
      <w:start w:val="1"/>
      <w:numFmt w:val="decimal"/>
      <w:lvlText w:val="%7."/>
      <w:lvlJc w:val="left"/>
      <w:pPr>
        <w:ind w:left="5760" w:hanging="360"/>
      </w:pPr>
    </w:lvl>
    <w:lvl w:ilvl="7" w:tplc="241A0019" w:tentative="1">
      <w:start w:val="1"/>
      <w:numFmt w:val="lowerLetter"/>
      <w:lvlText w:val="%8."/>
      <w:lvlJc w:val="left"/>
      <w:pPr>
        <w:ind w:left="6480" w:hanging="360"/>
      </w:pPr>
    </w:lvl>
    <w:lvl w:ilvl="8" w:tplc="2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44D0253"/>
    <w:multiLevelType w:val="hybridMultilevel"/>
    <w:tmpl w:val="435C813A"/>
    <w:lvl w:ilvl="0" w:tplc="26EA324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>
    <w:nsid w:val="2ADB46FE"/>
    <w:multiLevelType w:val="hybridMultilevel"/>
    <w:tmpl w:val="282C8B72"/>
    <w:lvl w:ilvl="0" w:tplc="3AF06846">
      <w:start w:val="1"/>
      <w:numFmt w:val="decimal"/>
      <w:lvlText w:val="%1)"/>
      <w:lvlJc w:val="left"/>
      <w:pPr>
        <w:ind w:left="1140" w:hanging="360"/>
      </w:pPr>
      <w:rPr>
        <w:rFonts w:ascii="Times New Roman" w:eastAsia="Calibri" w:hAnsi="Times New Roman" w:cs="Times New Roman" w:hint="default"/>
        <w:b/>
        <w:sz w:val="24"/>
      </w:rPr>
    </w:lvl>
    <w:lvl w:ilvl="1" w:tplc="241A0019" w:tentative="1">
      <w:start w:val="1"/>
      <w:numFmt w:val="lowerLetter"/>
      <w:lvlText w:val="%2."/>
      <w:lvlJc w:val="left"/>
      <w:pPr>
        <w:ind w:left="1860" w:hanging="360"/>
      </w:pPr>
    </w:lvl>
    <w:lvl w:ilvl="2" w:tplc="241A001B" w:tentative="1">
      <w:start w:val="1"/>
      <w:numFmt w:val="lowerRoman"/>
      <w:lvlText w:val="%3."/>
      <w:lvlJc w:val="right"/>
      <w:pPr>
        <w:ind w:left="2580" w:hanging="180"/>
      </w:pPr>
    </w:lvl>
    <w:lvl w:ilvl="3" w:tplc="241A000F" w:tentative="1">
      <w:start w:val="1"/>
      <w:numFmt w:val="decimal"/>
      <w:lvlText w:val="%4."/>
      <w:lvlJc w:val="left"/>
      <w:pPr>
        <w:ind w:left="3300" w:hanging="360"/>
      </w:pPr>
    </w:lvl>
    <w:lvl w:ilvl="4" w:tplc="241A0019" w:tentative="1">
      <w:start w:val="1"/>
      <w:numFmt w:val="lowerLetter"/>
      <w:lvlText w:val="%5."/>
      <w:lvlJc w:val="left"/>
      <w:pPr>
        <w:ind w:left="4020" w:hanging="360"/>
      </w:pPr>
    </w:lvl>
    <w:lvl w:ilvl="5" w:tplc="241A001B" w:tentative="1">
      <w:start w:val="1"/>
      <w:numFmt w:val="lowerRoman"/>
      <w:lvlText w:val="%6."/>
      <w:lvlJc w:val="right"/>
      <w:pPr>
        <w:ind w:left="4740" w:hanging="180"/>
      </w:pPr>
    </w:lvl>
    <w:lvl w:ilvl="6" w:tplc="241A000F" w:tentative="1">
      <w:start w:val="1"/>
      <w:numFmt w:val="decimal"/>
      <w:lvlText w:val="%7."/>
      <w:lvlJc w:val="left"/>
      <w:pPr>
        <w:ind w:left="5460" w:hanging="360"/>
      </w:pPr>
    </w:lvl>
    <w:lvl w:ilvl="7" w:tplc="241A0019" w:tentative="1">
      <w:start w:val="1"/>
      <w:numFmt w:val="lowerLetter"/>
      <w:lvlText w:val="%8."/>
      <w:lvlJc w:val="left"/>
      <w:pPr>
        <w:ind w:left="6180" w:hanging="360"/>
      </w:pPr>
    </w:lvl>
    <w:lvl w:ilvl="8" w:tplc="241A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>
    <w:nsid w:val="2C236846"/>
    <w:multiLevelType w:val="hybridMultilevel"/>
    <w:tmpl w:val="1AF6CE6E"/>
    <w:lvl w:ilvl="0" w:tplc="D28E19FC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 w:val="0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0427D7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7">
    <w:nsid w:val="3CE85DE3"/>
    <w:multiLevelType w:val="hybridMultilevel"/>
    <w:tmpl w:val="F5A09350"/>
    <w:lvl w:ilvl="0" w:tplc="71CE47A4">
      <w:start w:val="1"/>
      <w:numFmt w:val="decimal"/>
      <w:lvlText w:val="(%1)"/>
      <w:lvlJc w:val="left"/>
      <w:pPr>
        <w:ind w:left="1530" w:hanging="39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3A9601F"/>
    <w:multiLevelType w:val="hybridMultilevel"/>
    <w:tmpl w:val="832EE51A"/>
    <w:lvl w:ilvl="0" w:tplc="EA9AC662">
      <w:start w:val="1"/>
      <w:numFmt w:val="bullet"/>
      <w:lvlText w:val="-"/>
      <w:lvlJc w:val="left"/>
      <w:pPr>
        <w:ind w:left="2214" w:hanging="360"/>
      </w:pPr>
      <w:rPr>
        <w:rFonts w:ascii="Times New Roman" w:hAnsi="Times New Roman" w:cs="Times New Roman"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2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004E33"/>
    <w:multiLevelType w:val="hybridMultilevel"/>
    <w:tmpl w:val="83C469C6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934" w:hanging="360"/>
      </w:pPr>
    </w:lvl>
    <w:lvl w:ilvl="2" w:tplc="241A001B" w:tentative="1">
      <w:start w:val="1"/>
      <w:numFmt w:val="lowerRoman"/>
      <w:lvlText w:val="%3."/>
      <w:lvlJc w:val="right"/>
      <w:pPr>
        <w:ind w:left="3654" w:hanging="180"/>
      </w:pPr>
    </w:lvl>
    <w:lvl w:ilvl="3" w:tplc="241A000F" w:tentative="1">
      <w:start w:val="1"/>
      <w:numFmt w:val="decimal"/>
      <w:lvlText w:val="%4."/>
      <w:lvlJc w:val="left"/>
      <w:pPr>
        <w:ind w:left="4374" w:hanging="360"/>
      </w:pPr>
    </w:lvl>
    <w:lvl w:ilvl="4" w:tplc="241A0019" w:tentative="1">
      <w:start w:val="1"/>
      <w:numFmt w:val="lowerLetter"/>
      <w:lvlText w:val="%5."/>
      <w:lvlJc w:val="left"/>
      <w:pPr>
        <w:ind w:left="5094" w:hanging="360"/>
      </w:pPr>
    </w:lvl>
    <w:lvl w:ilvl="5" w:tplc="241A001B" w:tentative="1">
      <w:start w:val="1"/>
      <w:numFmt w:val="lowerRoman"/>
      <w:lvlText w:val="%6."/>
      <w:lvlJc w:val="right"/>
      <w:pPr>
        <w:ind w:left="5814" w:hanging="180"/>
      </w:pPr>
    </w:lvl>
    <w:lvl w:ilvl="6" w:tplc="241A000F" w:tentative="1">
      <w:start w:val="1"/>
      <w:numFmt w:val="decimal"/>
      <w:lvlText w:val="%7."/>
      <w:lvlJc w:val="left"/>
      <w:pPr>
        <w:ind w:left="6534" w:hanging="360"/>
      </w:pPr>
    </w:lvl>
    <w:lvl w:ilvl="7" w:tplc="241A0019" w:tentative="1">
      <w:start w:val="1"/>
      <w:numFmt w:val="lowerLetter"/>
      <w:lvlText w:val="%8."/>
      <w:lvlJc w:val="left"/>
      <w:pPr>
        <w:ind w:left="7254" w:hanging="360"/>
      </w:pPr>
    </w:lvl>
    <w:lvl w:ilvl="8" w:tplc="241A001B" w:tentative="1">
      <w:start w:val="1"/>
      <w:numFmt w:val="lowerRoman"/>
      <w:lvlText w:val="%9."/>
      <w:lvlJc w:val="right"/>
      <w:pPr>
        <w:ind w:left="7974" w:hanging="180"/>
      </w:pPr>
    </w:lvl>
  </w:abstractNum>
  <w:abstractNum w:abstractNumId="24">
    <w:nsid w:val="50D2528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5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6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DA54FC8"/>
    <w:multiLevelType w:val="hybridMultilevel"/>
    <w:tmpl w:val="3E442308"/>
    <w:lvl w:ilvl="0" w:tplc="2598C1DA">
      <w:start w:val="1"/>
      <w:numFmt w:val="decimal"/>
      <w:lvlText w:val="%1)"/>
      <w:lvlJc w:val="left"/>
      <w:pPr>
        <w:ind w:left="150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220" w:hanging="360"/>
      </w:pPr>
    </w:lvl>
    <w:lvl w:ilvl="2" w:tplc="241A001B" w:tentative="1">
      <w:start w:val="1"/>
      <w:numFmt w:val="lowerRoman"/>
      <w:lvlText w:val="%3."/>
      <w:lvlJc w:val="right"/>
      <w:pPr>
        <w:ind w:left="2940" w:hanging="180"/>
      </w:pPr>
    </w:lvl>
    <w:lvl w:ilvl="3" w:tplc="241A000F" w:tentative="1">
      <w:start w:val="1"/>
      <w:numFmt w:val="decimal"/>
      <w:lvlText w:val="%4."/>
      <w:lvlJc w:val="left"/>
      <w:pPr>
        <w:ind w:left="3660" w:hanging="360"/>
      </w:pPr>
    </w:lvl>
    <w:lvl w:ilvl="4" w:tplc="241A0019" w:tentative="1">
      <w:start w:val="1"/>
      <w:numFmt w:val="lowerLetter"/>
      <w:lvlText w:val="%5."/>
      <w:lvlJc w:val="left"/>
      <w:pPr>
        <w:ind w:left="4380" w:hanging="360"/>
      </w:pPr>
    </w:lvl>
    <w:lvl w:ilvl="5" w:tplc="241A001B" w:tentative="1">
      <w:start w:val="1"/>
      <w:numFmt w:val="lowerRoman"/>
      <w:lvlText w:val="%6."/>
      <w:lvlJc w:val="right"/>
      <w:pPr>
        <w:ind w:left="5100" w:hanging="180"/>
      </w:pPr>
    </w:lvl>
    <w:lvl w:ilvl="6" w:tplc="241A000F" w:tentative="1">
      <w:start w:val="1"/>
      <w:numFmt w:val="decimal"/>
      <w:lvlText w:val="%7."/>
      <w:lvlJc w:val="left"/>
      <w:pPr>
        <w:ind w:left="5820" w:hanging="360"/>
      </w:pPr>
    </w:lvl>
    <w:lvl w:ilvl="7" w:tplc="241A0019" w:tentative="1">
      <w:start w:val="1"/>
      <w:numFmt w:val="lowerLetter"/>
      <w:lvlText w:val="%8."/>
      <w:lvlJc w:val="left"/>
      <w:pPr>
        <w:ind w:left="6540" w:hanging="360"/>
      </w:pPr>
    </w:lvl>
    <w:lvl w:ilvl="8" w:tplc="24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8">
    <w:nsid w:val="5F812443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152432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1E97250"/>
    <w:multiLevelType w:val="hybridMultilevel"/>
    <w:tmpl w:val="6B5AD79C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16872F2"/>
    <w:multiLevelType w:val="hybridMultilevel"/>
    <w:tmpl w:val="D20E091C"/>
    <w:lvl w:ilvl="0" w:tplc="C7CEBB3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44B33C7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4"/>
  </w:num>
  <w:num w:numId="3">
    <w:abstractNumId w:val="13"/>
  </w:num>
  <w:num w:numId="4">
    <w:abstractNumId w:val="11"/>
  </w:num>
  <w:num w:numId="5">
    <w:abstractNumId w:val="8"/>
  </w:num>
  <w:num w:numId="6">
    <w:abstractNumId w:val="26"/>
  </w:num>
  <w:num w:numId="7">
    <w:abstractNumId w:val="19"/>
  </w:num>
  <w:num w:numId="8">
    <w:abstractNumId w:val="18"/>
  </w:num>
  <w:num w:numId="9">
    <w:abstractNumId w:val="25"/>
  </w:num>
  <w:num w:numId="10">
    <w:abstractNumId w:val="1"/>
  </w:num>
  <w:num w:numId="11">
    <w:abstractNumId w:val="9"/>
  </w:num>
  <w:num w:numId="12">
    <w:abstractNumId w:val="0"/>
  </w:num>
  <w:num w:numId="13">
    <w:abstractNumId w:val="10"/>
  </w:num>
  <w:num w:numId="14">
    <w:abstractNumId w:val="22"/>
  </w:num>
  <w:num w:numId="15">
    <w:abstractNumId w:val="29"/>
  </w:num>
  <w:num w:numId="16">
    <w:abstractNumId w:val="4"/>
  </w:num>
  <w:num w:numId="17">
    <w:abstractNumId w:val="31"/>
  </w:num>
  <w:num w:numId="18">
    <w:abstractNumId w:val="3"/>
  </w:num>
  <w:num w:numId="19">
    <w:abstractNumId w:val="17"/>
  </w:num>
  <w:num w:numId="20">
    <w:abstractNumId w:val="21"/>
  </w:num>
  <w:num w:numId="21">
    <w:abstractNumId w:val="16"/>
  </w:num>
  <w:num w:numId="22">
    <w:abstractNumId w:val="12"/>
  </w:num>
  <w:num w:numId="23">
    <w:abstractNumId w:val="15"/>
  </w:num>
  <w:num w:numId="24">
    <w:abstractNumId w:val="28"/>
  </w:num>
  <w:num w:numId="25">
    <w:abstractNumId w:val="7"/>
  </w:num>
  <w:num w:numId="26">
    <w:abstractNumId w:val="20"/>
  </w:num>
  <w:num w:numId="27">
    <w:abstractNumId w:val="2"/>
  </w:num>
  <w:num w:numId="28">
    <w:abstractNumId w:val="24"/>
  </w:num>
  <w:num w:numId="29">
    <w:abstractNumId w:val="23"/>
  </w:num>
  <w:num w:numId="30">
    <w:abstractNumId w:val="34"/>
  </w:num>
  <w:num w:numId="31">
    <w:abstractNumId w:val="30"/>
  </w:num>
  <w:num w:numId="32">
    <w:abstractNumId w:val="36"/>
  </w:num>
  <w:num w:numId="33">
    <w:abstractNumId w:val="27"/>
  </w:num>
  <w:num w:numId="34">
    <w:abstractNumId w:val="5"/>
  </w:num>
  <w:num w:numId="35">
    <w:abstractNumId w:val="35"/>
  </w:num>
  <w:num w:numId="36">
    <w:abstractNumId w:val="6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tjQzNjQzNDS2NDFR0lEKTi0uzszPAykwqQUAzb+RWywAAAA="/>
  </w:docVars>
  <w:rsids>
    <w:rsidRoot w:val="00802A0E"/>
    <w:rsid w:val="00001783"/>
    <w:rsid w:val="00016E5F"/>
    <w:rsid w:val="00020931"/>
    <w:rsid w:val="00033FB6"/>
    <w:rsid w:val="000413A6"/>
    <w:rsid w:val="0009165A"/>
    <w:rsid w:val="000A0766"/>
    <w:rsid w:val="000A41CB"/>
    <w:rsid w:val="000C0811"/>
    <w:rsid w:val="000C0E81"/>
    <w:rsid w:val="000F48C9"/>
    <w:rsid w:val="000F7512"/>
    <w:rsid w:val="00123D67"/>
    <w:rsid w:val="0014083E"/>
    <w:rsid w:val="00157AE0"/>
    <w:rsid w:val="00161E7A"/>
    <w:rsid w:val="00172291"/>
    <w:rsid w:val="001B116C"/>
    <w:rsid w:val="001E426B"/>
    <w:rsid w:val="001F4E36"/>
    <w:rsid w:val="001F77AF"/>
    <w:rsid w:val="00204999"/>
    <w:rsid w:val="00212B1E"/>
    <w:rsid w:val="002154A5"/>
    <w:rsid w:val="0023375C"/>
    <w:rsid w:val="00247A85"/>
    <w:rsid w:val="00252867"/>
    <w:rsid w:val="00253BD1"/>
    <w:rsid w:val="00277B87"/>
    <w:rsid w:val="002861EC"/>
    <w:rsid w:val="00286433"/>
    <w:rsid w:val="00286ED5"/>
    <w:rsid w:val="00294C40"/>
    <w:rsid w:val="002960C1"/>
    <w:rsid w:val="002A1EAE"/>
    <w:rsid w:val="002C3C3F"/>
    <w:rsid w:val="002C524B"/>
    <w:rsid w:val="002C6A6A"/>
    <w:rsid w:val="002C6FE4"/>
    <w:rsid w:val="002D2071"/>
    <w:rsid w:val="002E5167"/>
    <w:rsid w:val="00301FAC"/>
    <w:rsid w:val="00306981"/>
    <w:rsid w:val="003323B7"/>
    <w:rsid w:val="00335569"/>
    <w:rsid w:val="00340221"/>
    <w:rsid w:val="003408E1"/>
    <w:rsid w:val="00354BF7"/>
    <w:rsid w:val="00364278"/>
    <w:rsid w:val="00382CE0"/>
    <w:rsid w:val="00384811"/>
    <w:rsid w:val="00394EDD"/>
    <w:rsid w:val="003958F9"/>
    <w:rsid w:val="003B4758"/>
    <w:rsid w:val="003E50C3"/>
    <w:rsid w:val="00410AF2"/>
    <w:rsid w:val="00412C62"/>
    <w:rsid w:val="00463036"/>
    <w:rsid w:val="00472BD1"/>
    <w:rsid w:val="004958C6"/>
    <w:rsid w:val="004A2065"/>
    <w:rsid w:val="004A6228"/>
    <w:rsid w:val="004B52F9"/>
    <w:rsid w:val="004B6E41"/>
    <w:rsid w:val="004C1A3E"/>
    <w:rsid w:val="004C25DF"/>
    <w:rsid w:val="004C4F24"/>
    <w:rsid w:val="004D6CB8"/>
    <w:rsid w:val="004E37B1"/>
    <w:rsid w:val="004F3CF2"/>
    <w:rsid w:val="004F74CF"/>
    <w:rsid w:val="0051579A"/>
    <w:rsid w:val="00544A29"/>
    <w:rsid w:val="00556706"/>
    <w:rsid w:val="005974D3"/>
    <w:rsid w:val="005A0799"/>
    <w:rsid w:val="005A3962"/>
    <w:rsid w:val="005B6640"/>
    <w:rsid w:val="005B773B"/>
    <w:rsid w:val="005C22CF"/>
    <w:rsid w:val="005C76F7"/>
    <w:rsid w:val="005D1722"/>
    <w:rsid w:val="005D7809"/>
    <w:rsid w:val="005F0E7C"/>
    <w:rsid w:val="005F6587"/>
    <w:rsid w:val="006073F2"/>
    <w:rsid w:val="006147AE"/>
    <w:rsid w:val="00624D17"/>
    <w:rsid w:val="006267D0"/>
    <w:rsid w:val="006465CB"/>
    <w:rsid w:val="00647B4F"/>
    <w:rsid w:val="006622C1"/>
    <w:rsid w:val="00662540"/>
    <w:rsid w:val="00685C74"/>
    <w:rsid w:val="006B04EC"/>
    <w:rsid w:val="006D76A1"/>
    <w:rsid w:val="006F0BFC"/>
    <w:rsid w:val="006F1EE9"/>
    <w:rsid w:val="00701F6C"/>
    <w:rsid w:val="007041B8"/>
    <w:rsid w:val="00723251"/>
    <w:rsid w:val="00781758"/>
    <w:rsid w:val="007867DC"/>
    <w:rsid w:val="00791785"/>
    <w:rsid w:val="007A44F1"/>
    <w:rsid w:val="007C46C0"/>
    <w:rsid w:val="007D1C51"/>
    <w:rsid w:val="007D3D3C"/>
    <w:rsid w:val="007D7119"/>
    <w:rsid w:val="007E6536"/>
    <w:rsid w:val="007F7EE3"/>
    <w:rsid w:val="00802A0E"/>
    <w:rsid w:val="008171DB"/>
    <w:rsid w:val="00851DCA"/>
    <w:rsid w:val="00853970"/>
    <w:rsid w:val="00855313"/>
    <w:rsid w:val="0087337E"/>
    <w:rsid w:val="00877A28"/>
    <w:rsid w:val="00887B2D"/>
    <w:rsid w:val="008A3C8E"/>
    <w:rsid w:val="008A5B6E"/>
    <w:rsid w:val="008C0307"/>
    <w:rsid w:val="008C735C"/>
    <w:rsid w:val="008D52C1"/>
    <w:rsid w:val="0092030F"/>
    <w:rsid w:val="00922091"/>
    <w:rsid w:val="00934A2B"/>
    <w:rsid w:val="009405BE"/>
    <w:rsid w:val="0094406C"/>
    <w:rsid w:val="00945E6B"/>
    <w:rsid w:val="00952F65"/>
    <w:rsid w:val="00960C01"/>
    <w:rsid w:val="009800E5"/>
    <w:rsid w:val="00983F94"/>
    <w:rsid w:val="0099730F"/>
    <w:rsid w:val="009978E8"/>
    <w:rsid w:val="009A3E25"/>
    <w:rsid w:val="009C4DA4"/>
    <w:rsid w:val="009C6702"/>
    <w:rsid w:val="009D3161"/>
    <w:rsid w:val="009E26AD"/>
    <w:rsid w:val="009F1BD2"/>
    <w:rsid w:val="009F5423"/>
    <w:rsid w:val="009F7EAB"/>
    <w:rsid w:val="00A045E1"/>
    <w:rsid w:val="00A13CE1"/>
    <w:rsid w:val="00A25EA2"/>
    <w:rsid w:val="00A4258B"/>
    <w:rsid w:val="00A47DCA"/>
    <w:rsid w:val="00A73ED1"/>
    <w:rsid w:val="00A84AE5"/>
    <w:rsid w:val="00A84F9F"/>
    <w:rsid w:val="00A92E0A"/>
    <w:rsid w:val="00AA062B"/>
    <w:rsid w:val="00AC25B5"/>
    <w:rsid w:val="00AC64CF"/>
    <w:rsid w:val="00AE34BB"/>
    <w:rsid w:val="00AF3C37"/>
    <w:rsid w:val="00AF5582"/>
    <w:rsid w:val="00B07230"/>
    <w:rsid w:val="00B1305C"/>
    <w:rsid w:val="00B55A75"/>
    <w:rsid w:val="00B8201C"/>
    <w:rsid w:val="00BB0EFA"/>
    <w:rsid w:val="00BB32A7"/>
    <w:rsid w:val="00BD4921"/>
    <w:rsid w:val="00BF198B"/>
    <w:rsid w:val="00BF31EF"/>
    <w:rsid w:val="00BF60AB"/>
    <w:rsid w:val="00C03DFC"/>
    <w:rsid w:val="00C14560"/>
    <w:rsid w:val="00C363F7"/>
    <w:rsid w:val="00C43751"/>
    <w:rsid w:val="00C46935"/>
    <w:rsid w:val="00C47F22"/>
    <w:rsid w:val="00C57ED8"/>
    <w:rsid w:val="00C63F89"/>
    <w:rsid w:val="00C656AD"/>
    <w:rsid w:val="00C757B3"/>
    <w:rsid w:val="00C835BB"/>
    <w:rsid w:val="00C840AF"/>
    <w:rsid w:val="00C959A8"/>
    <w:rsid w:val="00CC310E"/>
    <w:rsid w:val="00CC6180"/>
    <w:rsid w:val="00CD348E"/>
    <w:rsid w:val="00CF534A"/>
    <w:rsid w:val="00D239CC"/>
    <w:rsid w:val="00D42271"/>
    <w:rsid w:val="00D51E5B"/>
    <w:rsid w:val="00D73269"/>
    <w:rsid w:val="00D74C78"/>
    <w:rsid w:val="00DD0E39"/>
    <w:rsid w:val="00DD40C3"/>
    <w:rsid w:val="00DD7299"/>
    <w:rsid w:val="00E06A16"/>
    <w:rsid w:val="00E51645"/>
    <w:rsid w:val="00E549B8"/>
    <w:rsid w:val="00E72692"/>
    <w:rsid w:val="00E749AB"/>
    <w:rsid w:val="00E75D7C"/>
    <w:rsid w:val="00E87DCE"/>
    <w:rsid w:val="00E91FDE"/>
    <w:rsid w:val="00E9586E"/>
    <w:rsid w:val="00EC16A0"/>
    <w:rsid w:val="00EC3F17"/>
    <w:rsid w:val="00ED7E93"/>
    <w:rsid w:val="00EE4200"/>
    <w:rsid w:val="00EE720A"/>
    <w:rsid w:val="00F11064"/>
    <w:rsid w:val="00F2193E"/>
    <w:rsid w:val="00F224D2"/>
    <w:rsid w:val="00F23F2C"/>
    <w:rsid w:val="00F440AE"/>
    <w:rsid w:val="00F52EFA"/>
    <w:rsid w:val="00F57BCB"/>
    <w:rsid w:val="00F62B03"/>
    <w:rsid w:val="00F64686"/>
    <w:rsid w:val="00F94B69"/>
    <w:rsid w:val="00FA5193"/>
    <w:rsid w:val="00FA716F"/>
    <w:rsid w:val="00FA7911"/>
    <w:rsid w:val="00FB0F24"/>
    <w:rsid w:val="00FB186A"/>
    <w:rsid w:val="00FD3B9E"/>
    <w:rsid w:val="00FD573B"/>
    <w:rsid w:val="00FF2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">
    <w:name w:val="TableGrid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2A0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2A0E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802A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2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2A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2A0E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markedcontent">
    <w:name w:val="markedcontent"/>
    <w:basedOn w:val="DefaultParagraphFont"/>
    <w:rsid w:val="00802A0E"/>
  </w:style>
  <w:style w:type="paragraph" w:styleId="BalloonText">
    <w:name w:val="Balloon Text"/>
    <w:basedOn w:val="Normal"/>
    <w:link w:val="BalloonTextChar"/>
    <w:uiPriority w:val="99"/>
    <w:semiHidden/>
    <w:unhideWhenUsed/>
    <w:rsid w:val="00802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A0E"/>
    <w:rPr>
      <w:rFonts w:ascii="Segoe UI" w:hAnsi="Segoe UI" w:cs="Segoe UI"/>
      <w:sz w:val="18"/>
      <w:szCs w:val="18"/>
      <w:lang w:val="en-US"/>
    </w:rPr>
  </w:style>
  <w:style w:type="table" w:customStyle="1" w:styleId="TableGrid">
    <w:name w:val="TableGrid"/>
    <w:rsid w:val="00802A0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4E37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B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F94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F94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rsid w:val="0085397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53970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C99A4-EC27-418B-B412-60EC41917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Gavrilović</dc:creator>
  <cp:lastModifiedBy>Bogdanka 1</cp:lastModifiedBy>
  <cp:revision>3</cp:revision>
  <cp:lastPrinted>2022-03-17T11:15:00Z</cp:lastPrinted>
  <dcterms:created xsi:type="dcterms:W3CDTF">2023-09-25T07:56:00Z</dcterms:created>
  <dcterms:modified xsi:type="dcterms:W3CDTF">2023-09-25T07:59:00Z</dcterms:modified>
</cp:coreProperties>
</file>